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F6" w:rsidRPr="00CF7140" w:rsidRDefault="008C33F6" w:rsidP="00FD634C">
      <w:pPr>
        <w:widowControl w:val="0"/>
        <w:autoSpaceDE w:val="0"/>
        <w:autoSpaceDN w:val="0"/>
        <w:adjustRightInd w:val="0"/>
        <w:spacing w:after="0"/>
        <w:ind w:right="120"/>
        <w:jc w:val="center"/>
        <w:rPr>
          <w:rFonts w:ascii="Arial" w:eastAsia="Times New Roman" w:hAnsi="Arial" w:cs="Arial"/>
          <w:b/>
          <w:color w:val="000000"/>
          <w:sz w:val="28"/>
          <w:szCs w:val="28"/>
          <w:u w:val="single"/>
        </w:rPr>
      </w:pP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SURAT</w:t>
      </w:r>
      <w:r w:rsidRPr="00CF7140">
        <w:rPr>
          <w:rFonts w:ascii="Arial" w:eastAsia="Times New Roman" w:hAnsi="Arial" w:cs="Arial"/>
          <w:b/>
          <w:color w:val="020202"/>
          <w:spacing w:val="19"/>
          <w:sz w:val="28"/>
          <w:szCs w:val="28"/>
          <w:u w:val="single"/>
        </w:rPr>
        <w:t xml:space="preserve"> </w:t>
      </w: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KUASA</w:t>
      </w:r>
    </w:p>
    <w:p w:rsidR="005D1868" w:rsidRPr="00E3443C" w:rsidRDefault="00162DA0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:rsidR="008C33F6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Ya</w:t>
      </w:r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ng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ertanda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tangan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di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awah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2"/>
        <w:gridCol w:w="270"/>
        <w:gridCol w:w="6660"/>
      </w:tblGrid>
      <w:tr w:rsidR="00E76A37" w:rsidRPr="00E3443C" w:rsidTr="00E76A37">
        <w:tc>
          <w:tcPr>
            <w:tcW w:w="2052" w:type="dxa"/>
          </w:tcPr>
          <w:p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Perusahaan</w:t>
            </w:r>
          </w:p>
        </w:tc>
        <w:tc>
          <w:tcPr>
            <w:tcW w:w="270" w:type="dxa"/>
          </w:tcPr>
          <w:p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60" w:type="dxa"/>
          </w:tcPr>
          <w:p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:rsidTr="00E76A37">
        <w:tc>
          <w:tcPr>
            <w:tcW w:w="2052" w:type="dxa"/>
          </w:tcPr>
          <w:p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</w:p>
        </w:tc>
        <w:tc>
          <w:tcPr>
            <w:tcW w:w="270" w:type="dxa"/>
          </w:tcPr>
          <w:p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60" w:type="dxa"/>
          </w:tcPr>
          <w:p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:rsidTr="00E76A37">
        <w:tc>
          <w:tcPr>
            <w:tcW w:w="2052" w:type="dxa"/>
          </w:tcPr>
          <w:p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entitas</w:t>
            </w:r>
            <w:proofErr w:type="spellEnd"/>
          </w:p>
        </w:tc>
        <w:tc>
          <w:tcPr>
            <w:tcW w:w="270" w:type="dxa"/>
          </w:tcPr>
          <w:p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60" w:type="dxa"/>
          </w:tcPr>
          <w:p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</w:tbl>
    <w:p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ku</w:t>
      </w:r>
      <w:proofErr w:type="spellEnd"/>
      <w:proofErr w:type="gram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pemili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 w:rsidR="009D08BC">
        <w:rPr>
          <w:rFonts w:ascii="Arial" w:eastAsia="Times New Roman" w:hAnsi="Arial" w:cs="Arial"/>
          <w:color w:val="020202"/>
          <w:sz w:val="20"/>
          <w:szCs w:val="20"/>
        </w:rPr>
        <w:t>____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67003A">
        <w:rPr>
          <w:rFonts w:ascii="Arial" w:eastAsia="Times New Roman" w:hAnsi="Arial" w:cs="Arial"/>
          <w:color w:val="020202"/>
          <w:sz w:val="20"/>
          <w:szCs w:val="20"/>
        </w:rPr>
        <w:t>lembar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u</w:t>
      </w:r>
      <w:r w:rsidR="00D62BCB">
        <w:rPr>
          <w:rFonts w:ascii="Arial" w:eastAsia="Times New Roman" w:hAnsi="Arial" w:cs="Arial"/>
          <w:color w:val="020202"/>
          <w:sz w:val="20"/>
          <w:szCs w:val="20"/>
        </w:rPr>
        <w:t>ara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di PT Adaro Energy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>.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(“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rseroan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“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beri</w:t>
      </w:r>
      <w:proofErr w:type="spellEnd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”.</w:t>
      </w:r>
    </w:p>
    <w:p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9D76A9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engan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E601B3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20202"/>
          <w:sz w:val="20"/>
          <w:szCs w:val="20"/>
        </w:rPr>
        <w:t>tanpa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substitusi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kepada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"/>
        <w:gridCol w:w="1619"/>
        <w:gridCol w:w="277"/>
        <w:gridCol w:w="6655"/>
      </w:tblGrid>
      <w:tr w:rsidR="00FD634C" w:rsidRPr="00E3443C" w:rsidTr="00FD634C"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.</w:t>
            </w: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ean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uliano</w:t>
            </w:r>
            <w:proofErr w:type="spellEnd"/>
          </w:p>
        </w:tc>
      </w:tr>
      <w:tr w:rsidR="00FD634C" w:rsidRPr="00E3443C" w:rsidTr="00FD634C"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FD634C" w:rsidRDefault="00FD634C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lak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Indah, RT008/RW005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akung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imur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akung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Jakarta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imur</w:t>
            </w:r>
            <w:proofErr w:type="spellEnd"/>
          </w:p>
        </w:tc>
      </w:tr>
      <w:tr w:rsidR="00FD634C" w:rsidRPr="00E3443C" w:rsidTr="00FD634C">
        <w:trPr>
          <w:trHeight w:val="105"/>
        </w:trPr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E3443C" w:rsidRDefault="00FD634C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471091707940082</w:t>
            </w:r>
          </w:p>
        </w:tc>
      </w:tr>
      <w:tr w:rsidR="00FD634C" w:rsidRPr="00E3443C" w:rsidTr="00FD634C">
        <w:trPr>
          <w:trHeight w:val="150"/>
        </w:trPr>
        <w:tc>
          <w:tcPr>
            <w:tcW w:w="431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Default="00FD634C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email</w:t>
            </w:r>
          </w:p>
          <w:p w:rsidR="00F62AA9" w:rsidRPr="00E3443C" w:rsidRDefault="00F62AA9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  <w:p w:rsidR="00F62AA9" w:rsidRPr="00F32004" w:rsidRDefault="00F62AA9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62AA9" w:rsidRDefault="00F62AA9" w:rsidP="00F62AA9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F62AA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an0juliano@gmail.com</w:t>
            </w:r>
          </w:p>
          <w:p w:rsidR="00F62AA9" w:rsidRDefault="00162DA0" w:rsidP="00F62AA9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tur</w:t>
            </w:r>
            <w:proofErr w:type="spellEnd"/>
          </w:p>
        </w:tc>
      </w:tr>
    </w:tbl>
    <w:p w:rsidR="008C33F6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"/>
        <w:gridCol w:w="1619"/>
        <w:gridCol w:w="277"/>
        <w:gridCol w:w="6655"/>
      </w:tblGrid>
      <w:tr w:rsidR="00FD634C" w:rsidRPr="00E3443C" w:rsidTr="00FD634C"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.</w:t>
            </w: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Jimmy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aulana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idik</w:t>
            </w:r>
            <w:proofErr w:type="spellEnd"/>
          </w:p>
        </w:tc>
      </w:tr>
      <w:tr w:rsidR="00FD634C" w:rsidRPr="00E3443C" w:rsidTr="00FD634C"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LK.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ri II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ri –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mber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Jaya, Lampung Barat</w:t>
            </w:r>
          </w:p>
        </w:tc>
      </w:tr>
      <w:tr w:rsidR="00FD634C" w:rsidRPr="00E3443C" w:rsidTr="00FD634C">
        <w:trPr>
          <w:trHeight w:val="105"/>
        </w:trPr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E3443C" w:rsidRDefault="00FD634C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804051203930007</w:t>
            </w:r>
          </w:p>
        </w:tc>
      </w:tr>
      <w:tr w:rsidR="00FD634C" w:rsidRPr="00E3443C" w:rsidTr="00FD634C">
        <w:trPr>
          <w:trHeight w:val="150"/>
        </w:trPr>
        <w:tc>
          <w:tcPr>
            <w:tcW w:w="431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Default="00FD634C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email</w:t>
            </w:r>
          </w:p>
          <w:p w:rsidR="00F62AA9" w:rsidRPr="00E3443C" w:rsidRDefault="00F62AA9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  <w:p w:rsidR="00F62AA9" w:rsidRPr="00F32004" w:rsidRDefault="00F62AA9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Default="00162DA0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hyperlink r:id="rId5" w:history="1">
              <w:r w:rsidRPr="00162DA0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jimmy.mauzi@gmail.com</w:t>
              </w:r>
            </w:hyperlink>
          </w:p>
          <w:p w:rsidR="00162DA0" w:rsidRDefault="00162DA0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taff Corporate</w:t>
            </w:r>
          </w:p>
        </w:tc>
      </w:tr>
    </w:tbl>
    <w:p w:rsidR="00231CD2" w:rsidRDefault="00231CD2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"/>
        <w:gridCol w:w="1619"/>
        <w:gridCol w:w="277"/>
        <w:gridCol w:w="6655"/>
      </w:tblGrid>
      <w:tr w:rsidR="00FD634C" w:rsidRPr="00E3443C" w:rsidTr="00FD634C"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.</w:t>
            </w: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E3443C" w:rsidRDefault="00613F27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Hadi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harsono</w:t>
            </w:r>
            <w:proofErr w:type="spellEnd"/>
          </w:p>
        </w:tc>
      </w:tr>
      <w:tr w:rsidR="00FD634C" w:rsidRPr="00E3443C" w:rsidTr="00FD634C"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JL. Bhakti 3 KP.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rema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imanggis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pok</w:t>
            </w:r>
            <w:proofErr w:type="spellEnd"/>
          </w:p>
        </w:tc>
      </w:tr>
      <w:tr w:rsidR="00FD634C" w:rsidRPr="00E3443C" w:rsidTr="00FD634C">
        <w:trPr>
          <w:trHeight w:val="105"/>
        </w:trPr>
        <w:tc>
          <w:tcPr>
            <w:tcW w:w="431" w:type="dxa"/>
          </w:tcPr>
          <w:p w:rsidR="00FD634C" w:rsidRPr="00E3443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Pr="00E3443C" w:rsidRDefault="00FD634C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Pr="00E3443C" w:rsidRDefault="00FD634C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201241212920009</w:t>
            </w:r>
          </w:p>
        </w:tc>
      </w:tr>
      <w:tr w:rsidR="00FD634C" w:rsidRPr="00E3443C" w:rsidTr="00FD634C">
        <w:trPr>
          <w:trHeight w:val="150"/>
        </w:trPr>
        <w:tc>
          <w:tcPr>
            <w:tcW w:w="431" w:type="dxa"/>
          </w:tcPr>
          <w:p w:rsidR="00FD634C" w:rsidRDefault="00FD634C" w:rsidP="00FD634C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</w:p>
        </w:tc>
        <w:tc>
          <w:tcPr>
            <w:tcW w:w="1619" w:type="dxa"/>
          </w:tcPr>
          <w:p w:rsidR="00FD634C" w:rsidRDefault="00FD634C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email</w:t>
            </w:r>
          </w:p>
          <w:p w:rsidR="00F62AA9" w:rsidRPr="00E3443C" w:rsidRDefault="00F62AA9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</w:p>
        </w:tc>
        <w:tc>
          <w:tcPr>
            <w:tcW w:w="277" w:type="dxa"/>
          </w:tcPr>
          <w:p w:rsidR="00FD634C" w:rsidRDefault="00FD634C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  <w:p w:rsidR="00F62AA9" w:rsidRPr="00F32004" w:rsidRDefault="00F62AA9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655" w:type="dxa"/>
          </w:tcPr>
          <w:p w:rsidR="00FD634C" w:rsidRDefault="00162DA0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hyperlink r:id="rId6" w:history="1">
              <w:r w:rsidRPr="00162DA0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hadisuh</w:t>
              </w:r>
              <w:bookmarkStart w:id="0" w:name="_GoBack"/>
              <w:bookmarkEnd w:id="0"/>
              <w:r w:rsidRPr="00162DA0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arsono1712@gmail.com</w:t>
              </w:r>
            </w:hyperlink>
          </w:p>
          <w:p w:rsidR="00162DA0" w:rsidRDefault="00162DA0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taff Corporate</w:t>
            </w:r>
          </w:p>
        </w:tc>
      </w:tr>
    </w:tbl>
    <w:p w:rsidR="00231CD2" w:rsidRPr="00E3443C" w:rsidRDefault="00231CD2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0F426E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yang</w:t>
      </w:r>
      <w:proofErr w:type="gram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tinda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c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sama-sam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u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ndiri-sendi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nam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>,</w:t>
      </w:r>
      <w:r w:rsidR="00F62AA9" w:rsidRPr="00F62AA9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F62AA9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F62AA9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F62AA9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F62AA9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F62AA9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F62AA9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F62AA9"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nerima</w:t>
      </w:r>
      <w:proofErr w:type="spellEnd"/>
      <w:r w:rsidR="00F62AA9" w:rsidRPr="00E3443C">
        <w:rPr>
          <w:rFonts w:ascii="Arial" w:eastAsia="Times New Roman" w:hAnsi="Arial" w:cs="Arial"/>
          <w:b/>
          <w:color w:val="020202"/>
          <w:spacing w:val="57"/>
          <w:sz w:val="20"/>
          <w:szCs w:val="20"/>
        </w:rPr>
        <w:t xml:space="preserve"> </w:t>
      </w:r>
      <w:proofErr w:type="spellStart"/>
      <w:r w:rsidR="00F62AA9"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="00F62AA9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laku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baga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ikut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-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KH</w:t>
      </w:r>
      <w:r w:rsidRPr="00E3443C">
        <w:rPr>
          <w:rFonts w:ascii="Arial" w:eastAsia="Times New Roman" w:hAnsi="Arial" w:cs="Arial"/>
          <w:b/>
          <w:color w:val="020202"/>
          <w:spacing w:val="-5"/>
          <w:sz w:val="20"/>
          <w:szCs w:val="20"/>
        </w:rPr>
        <w:t>U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</w:t>
      </w:r>
      <w:r w:rsidRPr="00E3443C">
        <w:rPr>
          <w:rFonts w:ascii="Arial" w:eastAsia="Times New Roman" w:hAnsi="Arial" w:cs="Arial"/>
          <w:b/>
          <w:color w:val="020202"/>
          <w:spacing w:val="-1"/>
          <w:sz w:val="20"/>
          <w:szCs w:val="20"/>
        </w:rPr>
        <w:t>S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</w:t>
      </w:r>
    </w:p>
    <w:p w:rsidR="004671BF" w:rsidRPr="004671BF" w:rsidRDefault="004671BF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wakil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luruh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imiliki</w:t>
      </w:r>
      <w:r w:rsidR="008C0A5E">
        <w:rPr>
          <w:rFonts w:ascii="Arial" w:eastAsia="Times New Roman" w:hAnsi="Arial" w:cs="Arial"/>
          <w:color w:val="020202"/>
          <w:sz w:val="20"/>
          <w:szCs w:val="20"/>
        </w:rPr>
        <w:t>ny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0A5E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Perseroan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31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jumlah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8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yang</w:t>
      </w:r>
      <w:r w:rsidR="008C0A5E" w:rsidRPr="00E3443C">
        <w:rPr>
          <w:rFonts w:ascii="Arial" w:eastAsia="Times New Roman" w:hAnsi="Arial" w:cs="Arial"/>
          <w:color w:val="020202"/>
          <w:spacing w:val="43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tertulis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50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i</w:t>
      </w:r>
      <w:r w:rsidR="008C0A5E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0A5E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>t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s</w:t>
      </w:r>
      <w:proofErr w:type="spellEnd"/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nghadi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E4673C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E4673C">
        <w:rPr>
          <w:rFonts w:ascii="Arial" w:eastAsia="Times New Roman" w:hAnsi="Arial" w:cs="Arial"/>
          <w:color w:val="020202"/>
          <w:sz w:val="20"/>
          <w:szCs w:val="20"/>
        </w:rPr>
        <w:t>atau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DD108B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DD108B">
        <w:rPr>
          <w:rFonts w:ascii="Arial" w:eastAsia="Times New Roman" w:hAnsi="Arial" w:cs="Arial"/>
          <w:color w:val="020202"/>
          <w:sz w:val="20"/>
          <w:szCs w:val="20"/>
        </w:rPr>
        <w:t>mengeluarkan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ermas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ngaju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rtanya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anggap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nd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</w:t>
      </w:r>
      <w:r w:rsidR="008C33F6" w:rsidRPr="00E3443C">
        <w:rPr>
          <w:rFonts w:ascii="Arial" w:eastAsia="Times New Roman" w:hAnsi="Arial" w:cs="Arial"/>
          <w:color w:val="020202"/>
          <w:spacing w:val="-7"/>
          <w:sz w:val="20"/>
          <w:szCs w:val="20"/>
        </w:rPr>
        <w:t>d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Tahun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16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rseroan</w:t>
      </w:r>
      <w:r w:rsidR="008C33F6" w:rsidRP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kan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lenggarakan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3392D">
        <w:rPr>
          <w:rFonts w:ascii="Arial" w:eastAsia="Times New Roman" w:hAnsi="Arial" w:cs="Arial"/>
          <w:color w:val="020202"/>
          <w:sz w:val="20"/>
          <w:szCs w:val="20"/>
        </w:rPr>
        <w:t>secara</w:t>
      </w:r>
      <w:proofErr w:type="spellEnd"/>
      <w:r w:rsidR="00C3392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3392D">
        <w:rPr>
          <w:rFonts w:ascii="Arial" w:eastAsia="Times New Roman" w:hAnsi="Arial" w:cs="Arial"/>
          <w:color w:val="020202"/>
          <w:sz w:val="20"/>
          <w:szCs w:val="20"/>
        </w:rPr>
        <w:t>elektr</w:t>
      </w:r>
      <w:r w:rsidR="00691615">
        <w:rPr>
          <w:rFonts w:ascii="Arial" w:eastAsia="Times New Roman" w:hAnsi="Arial" w:cs="Arial"/>
          <w:color w:val="020202"/>
          <w:sz w:val="20"/>
          <w:szCs w:val="20"/>
        </w:rPr>
        <w:t>onik</w:t>
      </w:r>
      <w:proofErr w:type="spellEnd"/>
      <w:r w:rsidR="00691615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da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hari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Rabu</w:t>
      </w:r>
      <w:proofErr w:type="spellEnd"/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,</w:t>
      </w:r>
      <w:r w:rsidR="00CF7140" w:rsidRPr="00E3443C">
        <w:rPr>
          <w:rFonts w:ascii="Arial" w:eastAsia="Times New Roman" w:hAnsi="Arial" w:cs="Arial"/>
          <w:color w:val="020202"/>
          <w:spacing w:val="29"/>
          <w:sz w:val="20"/>
          <w:szCs w:val="20"/>
        </w:rPr>
        <w:t xml:space="preserve"> 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20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Mei</w:t>
      </w:r>
      <w:r w:rsidR="00CF7140" w:rsidRPr="00E3443C">
        <w:rPr>
          <w:rFonts w:ascii="Arial" w:eastAsia="Times New Roman" w:hAnsi="Arial" w:cs="Arial"/>
          <w:color w:val="020202"/>
          <w:spacing w:val="13"/>
          <w:sz w:val="20"/>
          <w:szCs w:val="20"/>
        </w:rPr>
        <w:t xml:space="preserve"> 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20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20,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pukul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10</w:t>
      </w:r>
      <w:r w:rsidR="00CF7140">
        <w:rPr>
          <w:rFonts w:ascii="Arial" w:eastAsia="Times New Roman" w:hAnsi="Arial" w:cs="Arial"/>
          <w:color w:val="171717"/>
          <w:sz w:val="20"/>
          <w:szCs w:val="20"/>
        </w:rPr>
        <w:t>: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00</w:t>
      </w:r>
      <w:r w:rsidR="00CF7140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 xml:space="preserve"> 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-</w:t>
      </w:r>
      <w:r w:rsidR="00CF7140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1</w:t>
      </w:r>
      <w:r w:rsidR="00CF7140">
        <w:rPr>
          <w:rFonts w:ascii="Arial" w:eastAsia="Times New Roman" w:hAnsi="Arial" w:cs="Arial"/>
          <w:color w:val="020202"/>
          <w:spacing w:val="2"/>
          <w:sz w:val="20"/>
          <w:szCs w:val="20"/>
        </w:rPr>
        <w:t>2:</w:t>
      </w:r>
      <w:r w:rsidR="00CF7140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>00 WIB</w:t>
      </w:r>
      <w:r w:rsidR="001332FA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1332FA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1332FA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1332FA"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proofErr w:type="spellEnd"/>
      <w:r w:rsidR="001332FA" w:rsidRPr="00CF7140">
        <w:rPr>
          <w:rFonts w:ascii="Arial" w:eastAsia="Times New Roman" w:hAnsi="Arial" w:cs="Arial"/>
          <w:color w:val="020202"/>
          <w:sz w:val="20"/>
          <w:szCs w:val="20"/>
        </w:rPr>
        <w:t>"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. </w:t>
      </w:r>
    </w:p>
    <w:p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urat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laku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hany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7D4003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7D400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7D4003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7D400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ketentu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>yan</w:t>
      </w:r>
      <w:r w:rsidR="00FE29A4">
        <w:rPr>
          <w:rFonts w:ascii="Arial" w:eastAsia="Times New Roman" w:hAnsi="Arial" w:cs="Arial"/>
          <w:color w:val="020202"/>
          <w:sz w:val="20"/>
          <w:szCs w:val="20"/>
        </w:rPr>
        <w:t>g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311BFD">
        <w:rPr>
          <w:rFonts w:ascii="Arial" w:eastAsia="Times New Roman" w:hAnsi="Arial" w:cs="Arial"/>
          <w:color w:val="020202"/>
          <w:sz w:val="20"/>
          <w:szCs w:val="20"/>
        </w:rPr>
        <w:t>diatur</w:t>
      </w:r>
      <w:proofErr w:type="spellEnd"/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AF3D35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ratur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Otoritas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Jasa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Keuang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No. 15/POJK.04/2020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tentang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Rencana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nyelenggara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Perusahaan Terbuka (“</w:t>
      </w:r>
      <w:r w:rsidR="000E3E00" w:rsidRPr="00311BFD">
        <w:rPr>
          <w:rFonts w:ascii="Arial" w:eastAsia="Times New Roman" w:hAnsi="Arial" w:cs="Arial"/>
          <w:b/>
          <w:color w:val="020202"/>
          <w:sz w:val="20"/>
          <w:szCs w:val="20"/>
        </w:rPr>
        <w:t>POJK 15/2020</w:t>
      </w:r>
      <w:r w:rsidR="000E3E00">
        <w:rPr>
          <w:rFonts w:ascii="Arial" w:eastAsia="Times New Roman" w:hAnsi="Arial" w:cs="Arial"/>
          <w:color w:val="020202"/>
          <w:sz w:val="20"/>
          <w:szCs w:val="20"/>
        </w:rPr>
        <w:t>”)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mencantumkan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ilihan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suar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ad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setiap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mat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acar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981946" w:rsidRPr="004671BF" w:rsidRDefault="006113C8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tu</w:t>
      </w:r>
      <w:proofErr w:type="spellEnd"/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me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>m</w:t>
      </w:r>
      <w:r w:rsidR="001332FA">
        <w:rPr>
          <w:rFonts w:ascii="Arial" w:eastAsia="Times New Roman" w:hAnsi="Arial" w:cs="Arial"/>
          <w:color w:val="000000"/>
          <w:sz w:val="20"/>
          <w:szCs w:val="20"/>
        </w:rPr>
        <w:t>berikan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epada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nerima Kuasa agar memberikan suara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ad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t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car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sebagai berikut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:rsidR="00D62BCB" w:rsidRPr="00D62BCB" w:rsidRDefault="00D62BCB" w:rsidP="00FD634C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825"/>
        <w:gridCol w:w="1260"/>
        <w:gridCol w:w="1170"/>
        <w:gridCol w:w="1192"/>
      </w:tblGrid>
      <w:tr w:rsidR="004671BF" w:rsidRPr="00E3443C" w:rsidTr="00AE46A1">
        <w:trPr>
          <w:trHeight w:val="548"/>
          <w:tblHeader/>
        </w:trPr>
        <w:tc>
          <w:tcPr>
            <w:tcW w:w="5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48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2C27" w:rsidRPr="00562C27" w:rsidRDefault="006113C8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ata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Acara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Rapat</w:t>
            </w:r>
            <w:proofErr w:type="spellEnd"/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9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:rsidTr="00AE46A1">
        <w:trPr>
          <w:trHeight w:val="784"/>
        </w:trPr>
        <w:tc>
          <w:tcPr>
            <w:tcW w:w="570" w:type="dxa"/>
            <w:tcBorders>
              <w:right w:val="single" w:sz="4" w:space="0" w:color="auto"/>
            </w:tcBorders>
          </w:tcPr>
          <w:p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left w:val="single" w:sz="4" w:space="0" w:color="auto"/>
              <w:right w:val="single" w:sz="4" w:space="0" w:color="auto"/>
            </w:tcBorders>
          </w:tcPr>
          <w:p w:rsidR="00576327" w:rsidRPr="00FA6450" w:rsidRDefault="00FA6450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332F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</w:t>
            </w:r>
            <w:r w:rsidR="001332FA"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ngesahan</w:t>
            </w:r>
            <w:proofErr w:type="spellEnd"/>
            <w:r w:rsidR="001332FA"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</w:t>
            </w:r>
            <w:r w:rsidR="00B74C4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9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left w:val="single" w:sz="4" w:space="0" w:color="auto"/>
            </w:tcBorders>
          </w:tcPr>
          <w:p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E1157B">
        <w:trPr>
          <w:trHeight w:val="602"/>
        </w:trPr>
        <w:tc>
          <w:tcPr>
            <w:tcW w:w="570" w:type="dxa"/>
            <w:tcBorders>
              <w:bottom w:val="single" w:sz="4" w:space="0" w:color="auto"/>
            </w:tcBorders>
          </w:tcPr>
          <w:p w:rsidR="00E3443C" w:rsidRPr="00AE46A1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:rsidR="00576327" w:rsidRPr="00576327" w:rsidRDefault="00FA6450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guna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ba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ersih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</w:t>
            </w:r>
            <w:r w:rsidR="00B74C4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9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:rsidTr="00E1157B">
        <w:trPr>
          <w:trHeight w:val="890"/>
        </w:trPr>
        <w:tc>
          <w:tcPr>
            <w:tcW w:w="570" w:type="dxa"/>
            <w:tcBorders>
              <w:top w:val="single" w:sz="4" w:space="0" w:color="auto"/>
            </w:tcBorders>
          </w:tcPr>
          <w:p w:rsidR="00D62BCB" w:rsidRPr="00D62BCB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:rsidR="00576327" w:rsidRPr="00E3443C" w:rsidRDefault="00B74C40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unjuk</w:t>
            </w:r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</w:t>
            </w:r>
            <w:proofErr w:type="spellEnd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untan</w:t>
            </w:r>
            <w:proofErr w:type="spellEnd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ublik</w:t>
            </w:r>
            <w:proofErr w:type="spellEnd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yang </w:t>
            </w:r>
            <w:proofErr w:type="spellStart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an</w:t>
            </w:r>
            <w:proofErr w:type="spellEnd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elakukan</w:t>
            </w:r>
            <w:proofErr w:type="spellEnd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audit </w:t>
            </w:r>
            <w:proofErr w:type="spellStart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20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D62BCB" w:rsidRPr="00E3443C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AE46A1">
        <w:trPr>
          <w:trHeight w:val="844"/>
        </w:trPr>
        <w:tc>
          <w:tcPr>
            <w:tcW w:w="570" w:type="dxa"/>
          </w:tcPr>
          <w:p w:rsidR="00E3443C" w:rsidRPr="000F5563" w:rsidRDefault="000F5563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</w:tcPr>
          <w:p w:rsidR="00576327" w:rsidRPr="00576327" w:rsidRDefault="00B74C40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honorarium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gaji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njang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innya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agi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w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misaris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si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</w:t>
            </w:r>
          </w:p>
        </w:tc>
        <w:tc>
          <w:tcPr>
            <w:tcW w:w="1260" w:type="dxa"/>
          </w:tcPr>
          <w:p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</w:tcPr>
          <w:p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E1157B">
        <w:trPr>
          <w:trHeight w:val="413"/>
        </w:trPr>
        <w:tc>
          <w:tcPr>
            <w:tcW w:w="570" w:type="dxa"/>
          </w:tcPr>
          <w:p w:rsidR="00E3443C" w:rsidRPr="000F5563" w:rsidRDefault="000F5563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</w:tcPr>
          <w:p w:rsidR="00E3443C" w:rsidRPr="000F5563" w:rsidRDefault="00CF7140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ubahan</w:t>
            </w:r>
            <w:proofErr w:type="spellEnd"/>
            <w:r w:rsidR="000C22D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0C22D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asal</w:t>
            </w:r>
            <w:proofErr w:type="spellEnd"/>
            <w:r w:rsidR="000C22D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3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ggara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sar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</w:p>
        </w:tc>
        <w:tc>
          <w:tcPr>
            <w:tcW w:w="1260" w:type="dxa"/>
          </w:tcPr>
          <w:p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</w:tcPr>
          <w:p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F5563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426E" w:rsidRDefault="0045613F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45613F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Pemberi Kuasa </w:t>
      </w:r>
      <w:r w:rsidR="008C0A5E">
        <w:rPr>
          <w:rFonts w:ascii="Arial" w:eastAsia="Times New Roman" w:hAnsi="Arial" w:cs="Arial"/>
          <w:color w:val="000000"/>
          <w:sz w:val="20"/>
          <w:szCs w:val="20"/>
          <w:lang w:val="sv-SE"/>
        </w:rPr>
        <w:t>dapat</w:t>
      </w:r>
      <w:r w:rsidRPr="0045613F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</w:t>
      </w:r>
      <w:r w:rsidR="000F426E">
        <w:rPr>
          <w:rFonts w:ascii="Arial" w:eastAsia="Times New Roman" w:hAnsi="Arial" w:cs="Arial"/>
          <w:color w:val="000000"/>
          <w:sz w:val="20"/>
          <w:szCs w:val="20"/>
          <w:lang w:val="sv-SE"/>
        </w:rPr>
        <w:t>menarik</w:t>
      </w:r>
      <w:r w:rsidRPr="0045613F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kembali </w:t>
      </w:r>
      <w:r w:rsidR="000F426E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kuasa ini secara tertulis </w:t>
      </w:r>
      <w:r w:rsidRPr="0045613F">
        <w:rPr>
          <w:rFonts w:ascii="Arial" w:eastAsia="Times New Roman" w:hAnsi="Arial" w:cs="Arial"/>
          <w:color w:val="000000"/>
          <w:sz w:val="20"/>
          <w:szCs w:val="20"/>
          <w:lang w:val="sv-SE"/>
        </w:rPr>
        <w:t>sewaktu-waktu</w:t>
      </w:r>
      <w:r w:rsidR="000F426E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, dan </w:t>
      </w:r>
      <w:r w:rsidR="00927DEE" w:rsidRPr="0034535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mberi Kuasa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jug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menarik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ehadira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elektronik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Namu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apabil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hal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itu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erjad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wajib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memberika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pemberitahua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epad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Perseroan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ertulis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3 (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ig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)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erj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ebelum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9D08BC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kar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mudi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dengan in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yat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da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kan</w:t>
      </w:r>
      <w:proofErr w:type="spellEnd"/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mengaju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uat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berat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>/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ola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gal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suat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pa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jug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hubung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indakan-tinda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ilaku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jik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d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0A5E">
        <w:rPr>
          <w:rFonts w:ascii="Arial" w:eastAsia="Times New Roman" w:hAnsi="Arial" w:cs="Arial"/>
          <w:color w:val="000000"/>
          <w:sz w:val="20"/>
          <w:szCs w:val="20"/>
        </w:rPr>
        <w:t>konsekuensi</w:t>
      </w:r>
      <w:proofErr w:type="spellEnd"/>
      <w:r w:rsidR="008C0A5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uku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mbul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sebu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arenany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kar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mudi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yat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gesah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mu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-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laku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na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231CD2" w:rsidRDefault="00231CD2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mpunya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wewen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laku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gal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anggap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rl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mas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andatanga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tiap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okume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butuh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laksan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putusan-keputus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ah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tetap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8C33F6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ibuat</w:t>
      </w:r>
      <w:proofErr w:type="spellEnd"/>
      <w:r w:rsidR="00345358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h</w:t>
      </w:r>
      <w:r w:rsidR="0049143B">
        <w:rPr>
          <w:rFonts w:ascii="Arial" w:eastAsia="Times New Roman" w:hAnsi="Arial" w:cs="Arial"/>
          <w:color w:val="000000"/>
          <w:sz w:val="20"/>
          <w:szCs w:val="20"/>
        </w:rPr>
        <w:t>ukum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negara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Republik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Indonesia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berlaku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efektif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ej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 w:rsidRPr="00927DEE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ampai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dicabut</w:t>
      </w:r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ny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kuasa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oleh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Pemberi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Kuasa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ecara tertulis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21678D">
        <w:rPr>
          <w:rFonts w:ascii="Arial" w:eastAsia="Times New Roman" w:hAnsi="Arial" w:cs="Arial"/>
          <w:color w:val="000000"/>
          <w:sz w:val="20"/>
          <w:szCs w:val="20"/>
        </w:rPr>
        <w:t>sampai</w:t>
      </w:r>
      <w:proofErr w:type="spellEnd"/>
      <w:r w:rsidR="0021678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erpenuhiny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laksana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>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ebagaiman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iatur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man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lebi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hul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erjadi</w:t>
      </w:r>
      <w:proofErr w:type="spellEnd"/>
      <w:r w:rsidR="00D06AC1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:rsidR="00F81072" w:rsidRDefault="00F81072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="009D08BC">
        <w:rPr>
          <w:rFonts w:ascii="Arial" w:eastAsia="Times New Roman" w:hAnsi="Arial" w:cs="Arial"/>
          <w:color w:val="000000"/>
          <w:sz w:val="20"/>
          <w:szCs w:val="20"/>
        </w:rPr>
        <w:t xml:space="preserve"> 2020</w:t>
      </w:r>
    </w:p>
    <w:p w:rsidR="000F5563" w:rsidRPr="00E3443C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8"/>
        <w:gridCol w:w="4590"/>
      </w:tblGrid>
      <w:tr w:rsidR="008C33F6" w:rsidRPr="00E3443C" w:rsidTr="00126B4A">
        <w:tc>
          <w:tcPr>
            <w:tcW w:w="5058" w:type="dxa"/>
          </w:tcPr>
          <w:p w:rsidR="008C33F6" w:rsidRPr="00E3443C" w:rsidRDefault="008C33F6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mberi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:rsidR="0092037B" w:rsidRPr="00E3443C" w:rsidRDefault="0092037B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76A37" w:rsidRPr="00E3443C" w:rsidRDefault="00E76A37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1304B8" w:rsidRPr="00E76A37" w:rsidRDefault="00E76A37" w:rsidP="00FD634C">
            <w:pPr>
              <w:spacing w:line="276" w:lineRule="auto"/>
              <w:outlineLvl w:val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E76A37">
              <w:rPr>
                <w:rFonts w:ascii="Arial" w:eastAsia="Times New Roman" w:hAnsi="Arial" w:cs="Arial"/>
                <w:color w:val="000000"/>
                <w:szCs w:val="20"/>
              </w:rPr>
              <w:tab/>
            </w:r>
            <w:proofErr w:type="spellStart"/>
            <w:r w:rsidR="001304B8"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Meterai</w:t>
            </w:r>
            <w:proofErr w:type="spellEnd"/>
          </w:p>
          <w:p w:rsidR="0092037B" w:rsidRPr="00E76A37" w:rsidRDefault="00E76A37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ab/>
            </w:r>
            <w:r w:rsidR="00E17D9C"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Rp</w:t>
            </w:r>
            <w:r w:rsidR="001304B8"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6.000</w:t>
            </w: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,-</w:t>
            </w:r>
          </w:p>
          <w:p w:rsidR="00E76A37" w:rsidRPr="001304B8" w:rsidRDefault="00E76A37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E3443C" w:rsidRDefault="0092037B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</w:t>
            </w:r>
          </w:p>
          <w:p w:rsidR="008C33F6" w:rsidRPr="001304B8" w:rsidRDefault="008C33F6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</w:tcPr>
          <w:p w:rsidR="008C33F6" w:rsidRPr="00E3443C" w:rsidRDefault="008C33F6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erima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:rsidR="0092037B" w:rsidRPr="00E3443C" w:rsidRDefault="0092037B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F01424" w:rsidRDefault="0092037B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16"/>
                <w:szCs w:val="20"/>
              </w:rPr>
            </w:pPr>
          </w:p>
          <w:p w:rsidR="0092037B" w:rsidRDefault="0092037B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D13220" w:rsidRDefault="00E76A37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ean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uliano</w:t>
            </w:r>
            <w:proofErr w:type="spellEnd"/>
          </w:p>
          <w:p w:rsidR="00E76A37" w:rsidRDefault="00E76A37" w:rsidP="00FD634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  <w:p w:rsidR="00E76A37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76A37" w:rsidRPr="00F01424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16"/>
                <w:szCs w:val="20"/>
              </w:rPr>
            </w:pPr>
          </w:p>
          <w:p w:rsidR="00E76A37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0C22DF" w:rsidRDefault="000C22DF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0C22DF" w:rsidRDefault="000C22DF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0C22DF" w:rsidRDefault="000C22DF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0C22DF" w:rsidRDefault="000C22DF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0C22DF" w:rsidRDefault="000C22DF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76A37" w:rsidRPr="00E3443C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E76A37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Jimmy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aulana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idik</w:t>
            </w:r>
            <w:proofErr w:type="spellEnd"/>
          </w:p>
          <w:p w:rsidR="00E76A37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  <w:p w:rsidR="00E76A37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76A37" w:rsidRPr="00F01424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16"/>
                <w:szCs w:val="20"/>
              </w:rPr>
            </w:pPr>
          </w:p>
          <w:p w:rsidR="00E76A37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76A37" w:rsidRPr="00E3443C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E76A37" w:rsidRPr="001304B8" w:rsidRDefault="00E76A37" w:rsidP="00E76A37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H.M.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isbahul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unir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SH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.Si</w:t>
            </w:r>
            <w:proofErr w:type="spellEnd"/>
          </w:p>
        </w:tc>
      </w:tr>
    </w:tbl>
    <w:p w:rsidR="008C33F6" w:rsidRPr="00E3443C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F01424">
      <w:pgSz w:w="11907" w:h="16839" w:code="9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4233D"/>
    <w:rsid w:val="00054D3F"/>
    <w:rsid w:val="00066F65"/>
    <w:rsid w:val="0007513B"/>
    <w:rsid w:val="00087924"/>
    <w:rsid w:val="000B6E65"/>
    <w:rsid w:val="000B7B01"/>
    <w:rsid w:val="000C22DF"/>
    <w:rsid w:val="000E3E00"/>
    <w:rsid w:val="000F426E"/>
    <w:rsid w:val="000F5563"/>
    <w:rsid w:val="001108B4"/>
    <w:rsid w:val="00126B4A"/>
    <w:rsid w:val="001304B8"/>
    <w:rsid w:val="001332FA"/>
    <w:rsid w:val="00162DA0"/>
    <w:rsid w:val="00203390"/>
    <w:rsid w:val="0021678D"/>
    <w:rsid w:val="002267B9"/>
    <w:rsid w:val="00231CD2"/>
    <w:rsid w:val="00286713"/>
    <w:rsid w:val="00311BFD"/>
    <w:rsid w:val="00345358"/>
    <w:rsid w:val="003E08D1"/>
    <w:rsid w:val="0045613F"/>
    <w:rsid w:val="004671BF"/>
    <w:rsid w:val="0049143B"/>
    <w:rsid w:val="004C39A7"/>
    <w:rsid w:val="004D5472"/>
    <w:rsid w:val="00562C27"/>
    <w:rsid w:val="00576327"/>
    <w:rsid w:val="005877A6"/>
    <w:rsid w:val="005C1195"/>
    <w:rsid w:val="00600DB0"/>
    <w:rsid w:val="006113C8"/>
    <w:rsid w:val="00613F27"/>
    <w:rsid w:val="006303C9"/>
    <w:rsid w:val="00634B5D"/>
    <w:rsid w:val="0067003A"/>
    <w:rsid w:val="00691615"/>
    <w:rsid w:val="006E3E46"/>
    <w:rsid w:val="006F5839"/>
    <w:rsid w:val="007113EE"/>
    <w:rsid w:val="007267F4"/>
    <w:rsid w:val="0073423C"/>
    <w:rsid w:val="007D4003"/>
    <w:rsid w:val="00872EFC"/>
    <w:rsid w:val="008C0A5E"/>
    <w:rsid w:val="008C33F6"/>
    <w:rsid w:val="008E0957"/>
    <w:rsid w:val="008F5032"/>
    <w:rsid w:val="0092037B"/>
    <w:rsid w:val="00927DEE"/>
    <w:rsid w:val="00934646"/>
    <w:rsid w:val="0096039A"/>
    <w:rsid w:val="00960587"/>
    <w:rsid w:val="00962B67"/>
    <w:rsid w:val="00963A65"/>
    <w:rsid w:val="00981946"/>
    <w:rsid w:val="00997C98"/>
    <w:rsid w:val="009D08BC"/>
    <w:rsid w:val="009D76A9"/>
    <w:rsid w:val="009F1368"/>
    <w:rsid w:val="009F7988"/>
    <w:rsid w:val="00A603B3"/>
    <w:rsid w:val="00A662A6"/>
    <w:rsid w:val="00AE46A1"/>
    <w:rsid w:val="00AF3D35"/>
    <w:rsid w:val="00B33027"/>
    <w:rsid w:val="00B36131"/>
    <w:rsid w:val="00B46587"/>
    <w:rsid w:val="00B54865"/>
    <w:rsid w:val="00B652D2"/>
    <w:rsid w:val="00B74C40"/>
    <w:rsid w:val="00BC651D"/>
    <w:rsid w:val="00BD4708"/>
    <w:rsid w:val="00C204C5"/>
    <w:rsid w:val="00C3392D"/>
    <w:rsid w:val="00C57980"/>
    <w:rsid w:val="00C76396"/>
    <w:rsid w:val="00CD7EC9"/>
    <w:rsid w:val="00CF7140"/>
    <w:rsid w:val="00D06AC1"/>
    <w:rsid w:val="00D13220"/>
    <w:rsid w:val="00D17566"/>
    <w:rsid w:val="00D279BC"/>
    <w:rsid w:val="00D62BCB"/>
    <w:rsid w:val="00DD108B"/>
    <w:rsid w:val="00E1157B"/>
    <w:rsid w:val="00E17D9C"/>
    <w:rsid w:val="00E33CD2"/>
    <w:rsid w:val="00E3443C"/>
    <w:rsid w:val="00E4673C"/>
    <w:rsid w:val="00E601B3"/>
    <w:rsid w:val="00E76A37"/>
    <w:rsid w:val="00F01424"/>
    <w:rsid w:val="00F05E06"/>
    <w:rsid w:val="00F07540"/>
    <w:rsid w:val="00F2333F"/>
    <w:rsid w:val="00F273EF"/>
    <w:rsid w:val="00F32004"/>
    <w:rsid w:val="00F62AA9"/>
    <w:rsid w:val="00F81072"/>
    <w:rsid w:val="00F95B07"/>
    <w:rsid w:val="00FA6450"/>
    <w:rsid w:val="00FB1D1B"/>
    <w:rsid w:val="00FD634C"/>
    <w:rsid w:val="00FE29A4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2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2A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disuharsono1712@gmail.com" TargetMode="External"/><Relationship Id="rId5" Type="http://schemas.openxmlformats.org/officeDocument/2006/relationships/hyperlink" Target="mailto:jimmy.mauz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</cp:lastModifiedBy>
  <cp:revision>4</cp:revision>
  <dcterms:created xsi:type="dcterms:W3CDTF">2020-04-28T14:32:00Z</dcterms:created>
  <dcterms:modified xsi:type="dcterms:W3CDTF">2020-05-06T04:04:00Z</dcterms:modified>
</cp:coreProperties>
</file>